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44"/>
        <w:gridCol w:w="416"/>
        <w:gridCol w:w="259"/>
        <w:gridCol w:w="2127"/>
        <w:gridCol w:w="1417"/>
        <w:gridCol w:w="307"/>
        <w:gridCol w:w="1054"/>
        <w:gridCol w:w="113"/>
        <w:gridCol w:w="1503"/>
      </w:tblGrid>
      <w:tr w:rsidR="004B048A" w:rsidRPr="002A565A" w:rsidTr="002C149F">
        <w:trPr>
          <w:trHeight w:val="1094"/>
        </w:trPr>
        <w:tc>
          <w:tcPr>
            <w:tcW w:w="2444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6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CA29A3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UV-VIS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(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JASCO</w:t>
            </w:r>
            <w:r w:rsidR="00FE204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V-730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, </w:t>
            </w:r>
            <w:r w:rsidR="00CA29A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JAPAN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16" w:type="dxa"/>
            <w:gridSpan w:val="2"/>
            <w:tcBorders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F7CB8">
        <w:trPr>
          <w:trHeight w:val="324"/>
        </w:trPr>
        <w:tc>
          <w:tcPr>
            <w:tcW w:w="964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F7CB8">
        <w:tc>
          <w:tcPr>
            <w:tcW w:w="9640" w:type="dxa"/>
            <w:gridSpan w:val="9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F7CB8">
        <w:tc>
          <w:tcPr>
            <w:tcW w:w="9640" w:type="dxa"/>
            <w:gridSpan w:val="9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F035B6">
        <w:tc>
          <w:tcPr>
            <w:tcW w:w="28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411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F035B6" w:rsidP="00F035B6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دت زمان استفاده از دستگاه</w:t>
            </w:r>
            <w:r w:rsidR="00A012F2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670" w:type="dxa"/>
            <w:gridSpan w:val="3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A012F2" w:rsidRPr="002A565A" w:rsidTr="005F7CB8">
        <w:trPr>
          <w:trHeight w:val="325"/>
        </w:trPr>
        <w:tc>
          <w:tcPr>
            <w:tcW w:w="9640" w:type="dxa"/>
            <w:gridSpan w:val="9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C77E69" w:rsidRPr="00CA29A3" w:rsidRDefault="00A012F2" w:rsidP="00C77E69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C77E69">
              <w:rPr>
                <w:rFonts w:asciiTheme="minorBidi" w:hAnsiTheme="minorBidi" w:cs="B Nazanin" w:hint="cs"/>
                <w:rtl/>
                <w:lang w:bidi="fa-IR"/>
              </w:rPr>
              <w:t xml:space="preserve">نمونه صرفا محلول شفاف بوده و در محدوده غلظتی مناسب باشد. </w:t>
            </w:r>
          </w:p>
          <w:p w:rsidR="00C77E69" w:rsidRDefault="00AF6E61" w:rsidP="00C77E69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 w:hint="cs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C77E69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  <w:p w:rsidR="00C77E69" w:rsidRDefault="00C77E69" w:rsidP="00C77E69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 w:hint="cs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>
              <w:rPr>
                <w:rFonts w:asciiTheme="minorBidi" w:hAnsiTheme="minorBidi" w:cs="B Nazanin" w:hint="cs"/>
                <w:rtl/>
                <w:lang w:bidi="fa-IR"/>
              </w:rPr>
              <w:t>باشد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2C149F" w:rsidRPr="002A565A" w:rsidRDefault="00C77E69" w:rsidP="00F035B6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صور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هرگون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شکل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فوق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خسارت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ر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تقاض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77E69">
              <w:rPr>
                <w:rFonts w:asciiTheme="majorBidi" w:hAnsiTheme="majorBidi" w:cs="B Nazanin" w:hint="cs"/>
                <w:rtl/>
                <w:lang w:val="fil-PH" w:bidi="fa-IR"/>
              </w:rPr>
              <w:t>باشد</w:t>
            </w:r>
            <w:r w:rsidRPr="00C77E69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0854AF" w:rsidRPr="00A22B7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9"/>
            <w:shd w:val="clear" w:color="auto" w:fill="auto"/>
          </w:tcPr>
          <w:p w:rsidR="000854AF" w:rsidRPr="00A22B7F" w:rsidRDefault="000854AF" w:rsidP="009415E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0854A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0854AF" w:rsidRPr="00900D48" w:rsidRDefault="009B4D52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طرح شهید احمدی روشن)</w:t>
            </w:r>
          </w:p>
        </w:tc>
        <w:tc>
          <w:tcPr>
            <w:tcW w:w="2127" w:type="dxa"/>
            <w:shd w:val="clear" w:color="auto" w:fill="auto"/>
          </w:tcPr>
          <w:p w:rsidR="000854AF" w:rsidRPr="00900D48" w:rsidRDefault="009B4D52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shd w:val="clear" w:color="auto" w:fill="auto"/>
          </w:tcPr>
          <w:p w:rsidR="000854AF" w:rsidRPr="00900D48" w:rsidRDefault="009B4D52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0854AF" w:rsidRPr="00900D48" w:rsidRDefault="009B4D52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503" w:type="dxa"/>
            <w:shd w:val="clear" w:color="auto" w:fill="auto"/>
          </w:tcPr>
          <w:p w:rsidR="000854AF" w:rsidRDefault="009B4D52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0854AF" w:rsidRPr="002A565A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9"/>
          </w:tcPr>
          <w:p w:rsidR="000854A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DB130A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CD37B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2A7935" w:rsidRDefault="002A7935" w:rsidP="002A7935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0854AF" w:rsidRPr="00894D9B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Pr="0084177E" w:rsidRDefault="00C25A2E" w:rsidP="009C2E00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561E68">
      <w:pgSz w:w="12240" w:h="15840"/>
      <w:pgMar w:top="709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D52" w:rsidRDefault="009B4D52" w:rsidP="0095312D">
      <w:pPr>
        <w:spacing w:after="0" w:line="240" w:lineRule="auto"/>
      </w:pPr>
      <w:r>
        <w:separator/>
      </w:r>
    </w:p>
  </w:endnote>
  <w:endnote w:type="continuationSeparator" w:id="0">
    <w:p w:rsidR="009B4D52" w:rsidRDefault="009B4D52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D52" w:rsidRDefault="009B4D52" w:rsidP="0095312D">
      <w:pPr>
        <w:spacing w:after="0" w:line="240" w:lineRule="auto"/>
      </w:pPr>
      <w:r>
        <w:separator/>
      </w:r>
    </w:p>
  </w:footnote>
  <w:footnote w:type="continuationSeparator" w:id="0">
    <w:p w:rsidR="009B4D52" w:rsidRDefault="009B4D52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6723B"/>
    <w:rsid w:val="002A565A"/>
    <w:rsid w:val="002A7935"/>
    <w:rsid w:val="002C149F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61E68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D0742"/>
    <w:rsid w:val="007E06D3"/>
    <w:rsid w:val="007F2B73"/>
    <w:rsid w:val="007F40C4"/>
    <w:rsid w:val="0080649C"/>
    <w:rsid w:val="00806DF7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B4D52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C127BE"/>
    <w:rsid w:val="00C25A2E"/>
    <w:rsid w:val="00C37707"/>
    <w:rsid w:val="00C404C3"/>
    <w:rsid w:val="00C62557"/>
    <w:rsid w:val="00C77E69"/>
    <w:rsid w:val="00CA29A3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035B6"/>
    <w:rsid w:val="00F153B7"/>
    <w:rsid w:val="00F32A7D"/>
    <w:rsid w:val="00F411DB"/>
    <w:rsid w:val="00FA15B1"/>
    <w:rsid w:val="00FD08EF"/>
    <w:rsid w:val="00FE204B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A879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594517-1E0A-4E2D-8AD4-9AAF11F30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9</cp:revision>
  <cp:lastPrinted>2022-05-18T04:01:00Z</cp:lastPrinted>
  <dcterms:created xsi:type="dcterms:W3CDTF">2021-05-30T04:52:00Z</dcterms:created>
  <dcterms:modified xsi:type="dcterms:W3CDTF">2022-05-18T04:14:00Z</dcterms:modified>
</cp:coreProperties>
</file>